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3A614" w14:textId="2D60CD01" w:rsidR="002042DC" w:rsidRPr="00EA2DA6" w:rsidRDefault="00E576A9" w:rsidP="00EA2DA6">
      <w:pPr>
        <w:pStyle w:val="NLG-INTRODUCTORYBODYCOPY"/>
        <w:rPr>
          <w:b/>
          <w:color w:val="4F4F61" w:themeColor="accent5"/>
          <w:lang w:eastAsia="el-GR"/>
        </w:rPr>
      </w:pPr>
      <w:r w:rsidRPr="000C2837">
        <w:rPr>
          <w:b/>
          <w:bCs/>
        </w:rPr>
        <w:t xml:space="preserve"> </w:t>
      </w:r>
      <w:r w:rsidR="000C2837" w:rsidRPr="000C2837">
        <w:rPr>
          <w:b/>
          <w:color w:val="4F4F61" w:themeColor="accent5"/>
          <w:lang w:eastAsia="el-GR"/>
        </w:rPr>
        <w:t xml:space="preserve">Standard NLG </w:t>
      </w:r>
      <w:r w:rsidR="000C2837">
        <w:rPr>
          <w:b/>
          <w:color w:val="4F4F61" w:themeColor="accent5"/>
          <w:lang w:eastAsia="el-GR"/>
        </w:rPr>
        <w:t>&amp;</w:t>
      </w:r>
      <w:r w:rsidR="000C2837" w:rsidRPr="000C2837">
        <w:rPr>
          <w:b/>
          <w:color w:val="4F4F61" w:themeColor="accent5"/>
          <w:lang w:eastAsia="el-GR"/>
        </w:rPr>
        <w:t xml:space="preserve"> Client – specific</w:t>
      </w:r>
      <w:r w:rsidR="000C2837">
        <w:t xml:space="preserve"> </w:t>
      </w:r>
      <w:r w:rsidR="000C2837">
        <w:rPr>
          <w:b/>
          <w:color w:val="4F4F61" w:themeColor="accent5"/>
          <w:lang w:eastAsia="el-GR"/>
        </w:rPr>
        <w:t>Grids</w:t>
      </w:r>
    </w:p>
    <w:tbl>
      <w:tblPr>
        <w:tblW w:w="0" w:type="auto"/>
        <w:tblInd w:w="990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08"/>
        <w:gridCol w:w="5292"/>
        <w:gridCol w:w="180"/>
        <w:gridCol w:w="1980"/>
        <w:gridCol w:w="108"/>
      </w:tblGrid>
      <w:tr w:rsidR="00773F2E" w:rsidRPr="00300848" w14:paraId="04AE68AC" w14:textId="77777777" w:rsidTr="00773F2E">
        <w:trPr>
          <w:gridBefore w:val="1"/>
          <w:wBefore w:w="108" w:type="dxa"/>
          <w:trHeight w:hRule="exact" w:val="423"/>
        </w:trPr>
        <w:tc>
          <w:tcPr>
            <w:tcW w:w="7560" w:type="dxa"/>
            <w:gridSpan w:val="4"/>
            <w:shd w:val="clear" w:color="auto" w:fill="FFFFFF" w:themeFill="background1"/>
            <w:vAlign w:val="bottom"/>
          </w:tcPr>
          <w:p w14:paraId="0CA72E78" w14:textId="77777777" w:rsidR="00773F2E" w:rsidRPr="00773F2E" w:rsidRDefault="00773F2E" w:rsidP="009003F0">
            <w:pPr>
              <w:pStyle w:val="NLG-INTRODUCTORYBODYCOPY"/>
              <w:spacing w:after="0"/>
              <w:jc w:val="center"/>
              <w:rPr>
                <w:color w:val="009BCA" w:themeColor="accent1"/>
              </w:rPr>
            </w:pPr>
            <w:r>
              <w:rPr>
                <w:color w:val="009BCA" w:themeColor="accent1"/>
              </w:rPr>
              <w:t>NLG</w:t>
            </w:r>
            <w:r w:rsidRPr="00300848">
              <w:rPr>
                <w:color w:val="009BCA" w:themeColor="accent1"/>
              </w:rPr>
              <w:t xml:space="preserve"> Standard Trados</w:t>
            </w:r>
            <w:r>
              <w:rPr>
                <w:color w:val="009BCA" w:themeColor="accent1"/>
              </w:rPr>
              <w:t>/memoQ</w:t>
            </w:r>
            <w:r w:rsidRPr="00300848">
              <w:rPr>
                <w:color w:val="009BCA" w:themeColor="accent1"/>
              </w:rPr>
              <w:t xml:space="preserve"> Grid</w:t>
            </w:r>
          </w:p>
        </w:tc>
      </w:tr>
      <w:tr w:rsidR="00773F2E" w:rsidRPr="00300848" w14:paraId="70B04EAF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31F22F01" w14:textId="77777777" w:rsidR="00773F2E" w:rsidRPr="00300848" w:rsidRDefault="00773F2E" w:rsidP="009003F0">
            <w:pPr>
              <w:pStyle w:val="NLG-BODYCOPY"/>
              <w:spacing w:after="0"/>
              <w:jc w:val="left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Type of Match</w:t>
            </w:r>
          </w:p>
        </w:tc>
        <w:tc>
          <w:tcPr>
            <w:tcW w:w="216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33020CC2" w14:textId="77777777" w:rsidR="00773F2E" w:rsidRPr="00300848" w:rsidRDefault="00773F2E" w:rsidP="009003F0">
            <w:pPr>
              <w:pStyle w:val="NLG-BODYCOPY"/>
              <w:spacing w:after="0"/>
              <w:jc w:val="center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Breakdown</w:t>
            </w:r>
          </w:p>
        </w:tc>
      </w:tr>
      <w:tr w:rsidR="00773F2E" w:rsidRPr="002042DC" w14:paraId="413A6E4A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6C7721B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:</w:t>
            </w:r>
          </w:p>
        </w:tc>
        <w:tc>
          <w:tcPr>
            <w:tcW w:w="216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1C714A41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6A658CA7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79A5DC14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AF8EB3E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61ADB773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4D1C87F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 - 99 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F058436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40%</w:t>
            </w:r>
          </w:p>
        </w:tc>
      </w:tr>
      <w:tr w:rsidR="00773F2E" w:rsidRPr="002042DC" w14:paraId="4C3CC263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0639A95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 - 94 % matches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82E1DDE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773F2E" w:rsidRPr="002042DC" w14:paraId="3E41A1D6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1FA29A7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4 - 0 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51CD5C5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  <w:tr w:rsidR="00773F2E" w:rsidRPr="002042DC" w14:paraId="17E0A324" w14:textId="77777777" w:rsidTr="00773F2E">
        <w:trPr>
          <w:gridAfter w:val="1"/>
          <w:wAfter w:w="108" w:type="dxa"/>
          <w:trHeight w:hRule="exact" w:val="432"/>
        </w:trPr>
        <w:tc>
          <w:tcPr>
            <w:tcW w:w="7560" w:type="dxa"/>
            <w:gridSpan w:val="4"/>
            <w:tcBorders>
              <w:top w:val="single" w:sz="2" w:space="0" w:color="EBEBF0" w:themeColor="accent3"/>
            </w:tcBorders>
            <w:shd w:val="clear" w:color="auto" w:fill="FFFFFF" w:themeFill="background1"/>
            <w:vAlign w:val="center"/>
          </w:tcPr>
          <w:p w14:paraId="76EA5C37" w14:textId="77777777" w:rsidR="00773F2E" w:rsidRPr="002042DC" w:rsidRDefault="00773F2E" w:rsidP="009003F0">
            <w:pPr>
              <w:pStyle w:val="NLG-INTRODUCTORYBODYCOPY"/>
              <w:spacing w:after="0"/>
              <w:jc w:val="center"/>
              <w:rPr>
                <w:rFonts w:cs="Arial"/>
                <w:color w:val="4F4F61" w:themeColor="accent5"/>
                <w:sz w:val="18"/>
                <w:szCs w:val="18"/>
                <w:lang w:eastAsia="el-GR"/>
              </w:rPr>
            </w:pPr>
            <w:r w:rsidRPr="00300848">
              <w:rPr>
                <w:color w:val="009BCA" w:themeColor="accent1"/>
              </w:rPr>
              <w:t>TOYOTA Trados Grid</w:t>
            </w:r>
          </w:p>
        </w:tc>
      </w:tr>
      <w:tr w:rsidR="00773F2E" w:rsidRPr="00300848" w14:paraId="03833D5A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1FDF6AFB" w14:textId="77777777" w:rsidR="00773F2E" w:rsidRPr="00300848" w:rsidRDefault="00773F2E" w:rsidP="009003F0">
            <w:pPr>
              <w:pStyle w:val="NLG-BODYCOPY"/>
              <w:spacing w:after="0"/>
              <w:jc w:val="left"/>
              <w:rPr>
                <w:rFonts w:cs="Arial"/>
                <w:b/>
                <w:color w:val="4F4F61" w:themeColor="accent5"/>
              </w:rPr>
            </w:pPr>
            <w:r w:rsidRPr="00300848">
              <w:rPr>
                <w:rFonts w:cs="Arial"/>
                <w:b/>
                <w:color w:val="4F4F61" w:themeColor="accent5"/>
              </w:rPr>
              <w:t>Type of Match</w:t>
            </w:r>
          </w:p>
        </w:tc>
        <w:tc>
          <w:tcPr>
            <w:tcW w:w="1980" w:type="dxa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5917DCEC" w14:textId="77777777" w:rsidR="00773F2E" w:rsidRPr="00300848" w:rsidRDefault="00773F2E" w:rsidP="009003F0">
            <w:pPr>
              <w:pStyle w:val="NLG-BODYCOPY"/>
              <w:spacing w:after="0"/>
              <w:jc w:val="center"/>
              <w:rPr>
                <w:rFonts w:cs="Arial"/>
                <w:b/>
                <w:color w:val="4F4F61" w:themeColor="accent5"/>
              </w:rPr>
            </w:pPr>
            <w:r w:rsidRPr="00300848">
              <w:rPr>
                <w:rFonts w:cs="Arial"/>
                <w:b/>
                <w:color w:val="4F4F61" w:themeColor="accent5"/>
              </w:rPr>
              <w:t>Breakdown</w:t>
            </w:r>
          </w:p>
        </w:tc>
      </w:tr>
      <w:tr w:rsidR="00773F2E" w:rsidRPr="002042DC" w14:paraId="003C8B3A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CD56396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Perfect matches:</w:t>
            </w:r>
          </w:p>
        </w:tc>
        <w:tc>
          <w:tcPr>
            <w:tcW w:w="1980" w:type="dxa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15A4CAF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0%</w:t>
            </w:r>
          </w:p>
        </w:tc>
      </w:tr>
      <w:tr w:rsidR="00773F2E" w:rsidRPr="002042DC" w14:paraId="15834EC4" w14:textId="77777777" w:rsidTr="00773F2E">
        <w:trPr>
          <w:gridAfter w:val="1"/>
          <w:wAfter w:w="108" w:type="dxa"/>
          <w:trHeight w:hRule="exact" w:val="320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2DB5E5A6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637CB69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2618C3B2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97183F3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 matches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2DFFDCF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09E4C80A" w14:textId="77777777" w:rsidTr="00773F2E">
        <w:trPr>
          <w:gridAfter w:val="1"/>
          <w:wAfter w:w="108" w:type="dxa"/>
          <w:trHeight w:hRule="exact" w:val="365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1F1840CF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-99% matches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07B0112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40%</w:t>
            </w:r>
          </w:p>
        </w:tc>
      </w:tr>
      <w:tr w:rsidR="00773F2E" w:rsidRPr="002042DC" w14:paraId="0AFE646A" w14:textId="77777777" w:rsidTr="00773F2E">
        <w:trPr>
          <w:gridAfter w:val="1"/>
          <w:wAfter w:w="108" w:type="dxa"/>
          <w:trHeight w:hRule="exact" w:val="43"/>
        </w:trPr>
        <w:tc>
          <w:tcPr>
            <w:tcW w:w="5580" w:type="dxa"/>
            <w:gridSpan w:val="3"/>
            <w:tcBorders>
              <w:top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28DAD977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</w:p>
        </w:tc>
        <w:tc>
          <w:tcPr>
            <w:tcW w:w="1980" w:type="dxa"/>
            <w:tcBorders>
              <w:top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ED56130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</w:p>
        </w:tc>
      </w:tr>
      <w:tr w:rsidR="00773F2E" w:rsidRPr="002042DC" w14:paraId="57FA5FF6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C5EFD04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85-94% matches:</w:t>
            </w:r>
          </w:p>
        </w:tc>
        <w:tc>
          <w:tcPr>
            <w:tcW w:w="1980" w:type="dxa"/>
            <w:tcBorders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31D595F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773F2E" w:rsidRPr="002042DC" w14:paraId="6FCE0589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B404106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-84% matches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2B0B6929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773F2E" w:rsidRPr="002042DC" w14:paraId="23F36C6E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DB74916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-74% matches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B7BB5A0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773F2E" w:rsidRPr="002042DC" w14:paraId="399F9EBA" w14:textId="77777777" w:rsidTr="00773F2E">
        <w:trPr>
          <w:gridAfter w:val="1"/>
          <w:wAfter w:w="108" w:type="dxa"/>
          <w:trHeight w:hRule="exact" w:val="288"/>
        </w:trPr>
        <w:tc>
          <w:tcPr>
            <w:tcW w:w="5580" w:type="dxa"/>
            <w:gridSpan w:val="3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C937F5E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No match:</w:t>
            </w:r>
          </w:p>
        </w:tc>
        <w:tc>
          <w:tcPr>
            <w:tcW w:w="1980" w:type="dxa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18A16F5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</w:tbl>
    <w:p w14:paraId="52FE633B" w14:textId="77777777" w:rsidR="00773F2E" w:rsidRDefault="00773F2E">
      <w:r>
        <w:br w:type="page"/>
      </w:r>
    </w:p>
    <w:tbl>
      <w:tblPr>
        <w:tblW w:w="0" w:type="auto"/>
        <w:tblInd w:w="990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08"/>
        <w:gridCol w:w="5292"/>
        <w:gridCol w:w="288"/>
        <w:gridCol w:w="1872"/>
        <w:gridCol w:w="108"/>
      </w:tblGrid>
      <w:tr w:rsidR="00773F2E" w:rsidRPr="00773F2E" w14:paraId="02787B6E" w14:textId="77777777" w:rsidTr="00773F2E">
        <w:trPr>
          <w:gridBefore w:val="1"/>
          <w:wBefore w:w="108" w:type="dxa"/>
          <w:trHeight w:hRule="exact" w:val="423"/>
        </w:trPr>
        <w:tc>
          <w:tcPr>
            <w:tcW w:w="7560" w:type="dxa"/>
            <w:gridSpan w:val="4"/>
            <w:shd w:val="clear" w:color="auto" w:fill="FFFFFF" w:themeFill="background1"/>
            <w:vAlign w:val="bottom"/>
          </w:tcPr>
          <w:p w14:paraId="0431B850" w14:textId="309038F8" w:rsidR="00773F2E" w:rsidRPr="00773F2E" w:rsidRDefault="00773F2E" w:rsidP="009003F0">
            <w:pPr>
              <w:pStyle w:val="NLG-INTRODUCTORYBODYCOPY"/>
              <w:spacing w:after="0"/>
              <w:jc w:val="center"/>
              <w:rPr>
                <w:color w:val="009BCA" w:themeColor="accent1"/>
              </w:rPr>
            </w:pPr>
            <w:r>
              <w:rPr>
                <w:color w:val="009BCA" w:themeColor="accent1"/>
              </w:rPr>
              <w:lastRenderedPageBreak/>
              <w:t>Roche Trados</w:t>
            </w:r>
            <w:r w:rsidRPr="00300848">
              <w:rPr>
                <w:color w:val="009BCA" w:themeColor="accent1"/>
              </w:rPr>
              <w:t xml:space="preserve"> Grid</w:t>
            </w:r>
          </w:p>
        </w:tc>
      </w:tr>
      <w:tr w:rsidR="00773F2E" w:rsidRPr="00300848" w14:paraId="4DC6F9D0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6323DE6F" w14:textId="77777777" w:rsidR="00773F2E" w:rsidRPr="00300848" w:rsidRDefault="00773F2E" w:rsidP="009003F0">
            <w:pPr>
              <w:pStyle w:val="NLG-BODYCOPY"/>
              <w:spacing w:after="0"/>
              <w:jc w:val="left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Type of Match</w:t>
            </w:r>
          </w:p>
        </w:tc>
        <w:tc>
          <w:tcPr>
            <w:tcW w:w="216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7219405C" w14:textId="77777777" w:rsidR="00773F2E" w:rsidRPr="00300848" w:rsidRDefault="00773F2E" w:rsidP="009003F0">
            <w:pPr>
              <w:pStyle w:val="NLG-BODYCOPY"/>
              <w:spacing w:after="0"/>
              <w:jc w:val="center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Breakdown</w:t>
            </w:r>
          </w:p>
        </w:tc>
      </w:tr>
      <w:tr w:rsidR="00773F2E" w:rsidRPr="002042DC" w14:paraId="118F50F2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56A8C15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:</w:t>
            </w:r>
          </w:p>
        </w:tc>
        <w:tc>
          <w:tcPr>
            <w:tcW w:w="216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38CF492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0A1A9849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2210777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82838E0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773F2E" w:rsidRPr="002042DC" w14:paraId="09BB7F7E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950D0C2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 - 99 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C656AB4" w14:textId="4B45B5E2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>
              <w:rPr>
                <w:color w:val="4F4F61" w:themeColor="accent5"/>
              </w:rPr>
              <w:t>35</w:t>
            </w:r>
            <w:r w:rsidRPr="002042DC">
              <w:rPr>
                <w:color w:val="4F4F61" w:themeColor="accent5"/>
              </w:rPr>
              <w:t>%</w:t>
            </w:r>
          </w:p>
        </w:tc>
      </w:tr>
      <w:tr w:rsidR="00773F2E" w:rsidRPr="002042DC" w14:paraId="17741A28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7916C13D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 - 94 % matches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79003166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773F2E" w:rsidRPr="002042DC" w14:paraId="0701EF54" w14:textId="77777777" w:rsidTr="00773F2E">
        <w:trPr>
          <w:gridAfter w:val="1"/>
          <w:wAfter w:w="108" w:type="dxa"/>
          <w:trHeight w:hRule="exact" w:val="288"/>
        </w:trPr>
        <w:tc>
          <w:tcPr>
            <w:tcW w:w="540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C1C2CFF" w14:textId="77777777" w:rsidR="00773F2E" w:rsidRPr="002042DC" w:rsidRDefault="00773F2E" w:rsidP="009003F0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4 - 0 % matches:</w:t>
            </w:r>
          </w:p>
        </w:tc>
        <w:tc>
          <w:tcPr>
            <w:tcW w:w="216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FF722E1" w14:textId="77777777" w:rsidR="00773F2E" w:rsidRPr="002042DC" w:rsidRDefault="00773F2E" w:rsidP="009003F0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  <w:tr w:rsidR="002042DC" w:rsidRPr="002042DC" w14:paraId="4AC3D41F" w14:textId="77777777" w:rsidTr="00773F2E">
        <w:trPr>
          <w:gridBefore w:val="1"/>
          <w:wBefore w:w="108" w:type="dxa"/>
          <w:trHeight w:hRule="exact" w:val="423"/>
        </w:trPr>
        <w:tc>
          <w:tcPr>
            <w:tcW w:w="7560" w:type="dxa"/>
            <w:gridSpan w:val="4"/>
            <w:shd w:val="clear" w:color="auto" w:fill="FFFFFF" w:themeFill="background1"/>
            <w:vAlign w:val="bottom"/>
          </w:tcPr>
          <w:p w14:paraId="66118FBB" w14:textId="351E30CE" w:rsidR="002042DC" w:rsidRPr="002042DC" w:rsidRDefault="002042DC" w:rsidP="00300848">
            <w:pPr>
              <w:pStyle w:val="NLG-INTRODUCTORYBODYCOPY"/>
              <w:spacing w:after="0"/>
              <w:jc w:val="center"/>
              <w:rPr>
                <w:color w:val="4F4F61" w:themeColor="accent5"/>
                <w:sz w:val="18"/>
                <w:szCs w:val="18"/>
                <w:highlight w:val="blue"/>
              </w:rPr>
            </w:pPr>
            <w:r w:rsidRPr="00300848">
              <w:rPr>
                <w:color w:val="009BCA" w:themeColor="accent1"/>
              </w:rPr>
              <w:t>VOITH Grid – Across</w:t>
            </w:r>
          </w:p>
        </w:tc>
      </w:tr>
      <w:tr w:rsidR="00300848" w:rsidRPr="002042DC" w14:paraId="053AAD1F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55AD8546" w14:textId="77777777" w:rsidR="002042DC" w:rsidRPr="00300848" w:rsidRDefault="002042DC" w:rsidP="00300848">
            <w:pPr>
              <w:pStyle w:val="NLG-BODYCOPY"/>
              <w:spacing w:after="0"/>
              <w:jc w:val="left"/>
              <w:rPr>
                <w:rFonts w:cs="Arial"/>
                <w:b/>
                <w:color w:val="4F4F61" w:themeColor="accent5"/>
              </w:rPr>
            </w:pPr>
            <w:r w:rsidRPr="00300848">
              <w:rPr>
                <w:rFonts w:cs="Arial"/>
                <w:b/>
                <w:color w:val="4F4F61" w:themeColor="accent5"/>
              </w:rPr>
              <w:t>Type of Match</w:t>
            </w:r>
          </w:p>
        </w:tc>
        <w:tc>
          <w:tcPr>
            <w:tcW w:w="19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7CDEAA5D" w14:textId="77777777" w:rsidR="002042DC" w:rsidRPr="00300848" w:rsidRDefault="002042DC" w:rsidP="00300848">
            <w:pPr>
              <w:pStyle w:val="NLG-BODYCOPY"/>
              <w:spacing w:after="0"/>
              <w:jc w:val="center"/>
              <w:rPr>
                <w:rFonts w:cs="Arial"/>
                <w:b/>
                <w:color w:val="4F4F61" w:themeColor="accent5"/>
              </w:rPr>
            </w:pPr>
            <w:r w:rsidRPr="00300848">
              <w:rPr>
                <w:rFonts w:cs="Arial"/>
                <w:b/>
                <w:color w:val="4F4F61" w:themeColor="accent5"/>
              </w:rPr>
              <w:t>Breakdown</w:t>
            </w:r>
          </w:p>
        </w:tc>
      </w:tr>
      <w:tr w:rsidR="00300848" w:rsidRPr="002042DC" w14:paraId="6113D424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7103124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:</w:t>
            </w:r>
          </w:p>
        </w:tc>
        <w:tc>
          <w:tcPr>
            <w:tcW w:w="19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339F25F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%</w:t>
            </w:r>
          </w:p>
        </w:tc>
      </w:tr>
      <w:tr w:rsidR="00300848" w:rsidRPr="002042DC" w14:paraId="47972E06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0BE5AAC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1A9510D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%</w:t>
            </w:r>
          </w:p>
        </w:tc>
      </w:tr>
      <w:tr w:rsidR="00300848" w:rsidRPr="002042DC" w14:paraId="16E19C30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DCD6EE7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 - 99 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1D245BC7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20%</w:t>
            </w:r>
          </w:p>
        </w:tc>
      </w:tr>
      <w:tr w:rsidR="00300848" w:rsidRPr="002042DC" w14:paraId="25B10F86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831AE6F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85 - 94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4FDBFB9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300848" w:rsidRPr="002042DC" w14:paraId="1019EEC7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14AD5010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 - 84 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7E53B1F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%</w:t>
            </w:r>
          </w:p>
        </w:tc>
      </w:tr>
      <w:tr w:rsidR="00300848" w:rsidRPr="002042DC" w14:paraId="7DD003EE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DEA0BF4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0 - 74 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26D96A4E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  <w:tr w:rsidR="00300848" w:rsidRPr="002042DC" w14:paraId="0F0D2A2E" w14:textId="77777777" w:rsidTr="00773F2E">
        <w:trPr>
          <w:gridBefore w:val="1"/>
          <w:wBefore w:w="108" w:type="dxa"/>
          <w:trHeight w:hRule="exact" w:val="80"/>
        </w:trPr>
        <w:tc>
          <w:tcPr>
            <w:tcW w:w="5580" w:type="dxa"/>
            <w:gridSpan w:val="2"/>
            <w:tcBorders>
              <w:top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033BA3F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B7CD53C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</w:p>
        </w:tc>
      </w:tr>
      <w:tr w:rsidR="002042DC" w:rsidRPr="002042DC" w14:paraId="378D86F5" w14:textId="77777777" w:rsidTr="00773F2E">
        <w:trPr>
          <w:gridBefore w:val="1"/>
          <w:wBefore w:w="108" w:type="dxa"/>
          <w:trHeight w:hRule="exact" w:val="432"/>
        </w:trPr>
        <w:tc>
          <w:tcPr>
            <w:tcW w:w="7560" w:type="dxa"/>
            <w:gridSpan w:val="4"/>
            <w:shd w:val="clear" w:color="auto" w:fill="FFFFFF" w:themeFill="background1"/>
            <w:vAlign w:val="bottom"/>
          </w:tcPr>
          <w:p w14:paraId="0717CFDA" w14:textId="77777777" w:rsidR="002042DC" w:rsidRPr="00300848" w:rsidRDefault="002042DC" w:rsidP="00300848">
            <w:pPr>
              <w:pStyle w:val="NLG-INTRODUCTORYBODYCOPY"/>
              <w:spacing w:after="0"/>
              <w:jc w:val="center"/>
              <w:rPr>
                <w:color w:val="009BCA" w:themeColor="accent1"/>
              </w:rPr>
            </w:pPr>
            <w:r w:rsidRPr="00300848">
              <w:rPr>
                <w:color w:val="009BCA" w:themeColor="accent1"/>
              </w:rPr>
              <w:t>Siemens, Trados</w:t>
            </w:r>
            <w:r w:rsidR="009B24F1">
              <w:rPr>
                <w:color w:val="009BCA" w:themeColor="accent1"/>
              </w:rPr>
              <w:t>/memoQ</w:t>
            </w:r>
            <w:r w:rsidRPr="00300848">
              <w:rPr>
                <w:color w:val="009BCA" w:themeColor="accent1"/>
              </w:rPr>
              <w:t xml:space="preserve"> Grid</w:t>
            </w:r>
          </w:p>
        </w:tc>
      </w:tr>
      <w:tr w:rsidR="00300848" w:rsidRPr="002042DC" w14:paraId="4EE2A6F7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4B7F37A6" w14:textId="77777777" w:rsidR="002042DC" w:rsidRPr="00300848" w:rsidRDefault="002042DC" w:rsidP="00300848">
            <w:pPr>
              <w:pStyle w:val="NLG-BODYCOPY"/>
              <w:spacing w:after="0"/>
              <w:jc w:val="left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Type of Match</w:t>
            </w:r>
          </w:p>
        </w:tc>
        <w:tc>
          <w:tcPr>
            <w:tcW w:w="19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6A86C28E" w14:textId="77777777" w:rsidR="002042DC" w:rsidRPr="00300848" w:rsidRDefault="002042DC" w:rsidP="00300848">
            <w:pPr>
              <w:pStyle w:val="NLG-BODYCOPY"/>
              <w:spacing w:after="0"/>
              <w:jc w:val="center"/>
              <w:rPr>
                <w:b/>
                <w:color w:val="4F4F61" w:themeColor="accent5"/>
              </w:rPr>
            </w:pPr>
            <w:r w:rsidRPr="00300848">
              <w:rPr>
                <w:b/>
                <w:color w:val="4F4F61" w:themeColor="accent5"/>
              </w:rPr>
              <w:t>Breakdown</w:t>
            </w:r>
          </w:p>
        </w:tc>
      </w:tr>
      <w:tr w:rsidR="00300848" w:rsidRPr="002042DC" w14:paraId="1CC6ABF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82C225A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x-Translate matches:</w:t>
            </w:r>
          </w:p>
        </w:tc>
        <w:tc>
          <w:tcPr>
            <w:tcW w:w="19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02EC19F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0%</w:t>
            </w:r>
          </w:p>
        </w:tc>
      </w:tr>
      <w:tr w:rsidR="00300848" w:rsidRPr="002042DC" w14:paraId="268144D9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CBF9C84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2DE432E5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10%</w:t>
            </w:r>
          </w:p>
        </w:tc>
      </w:tr>
      <w:tr w:rsidR="00300848" w:rsidRPr="002042DC" w14:paraId="4E5678F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83B0183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1AB5DFC6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0%*</w:t>
            </w:r>
          </w:p>
        </w:tc>
      </w:tr>
      <w:tr w:rsidR="00300848" w:rsidRPr="002042DC" w14:paraId="3730B4AA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66B3A86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-99% Fuzzy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AB1199F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30%</w:t>
            </w:r>
          </w:p>
        </w:tc>
      </w:tr>
      <w:tr w:rsidR="00300848" w:rsidRPr="002042DC" w14:paraId="39A512E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28FB7AC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85-94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E861A20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60%</w:t>
            </w:r>
          </w:p>
        </w:tc>
      </w:tr>
      <w:tr w:rsidR="00300848" w:rsidRPr="002042DC" w14:paraId="12A18C8F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CD2A9CB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-84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08C898FB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100%</w:t>
            </w:r>
          </w:p>
        </w:tc>
      </w:tr>
      <w:tr w:rsidR="00300848" w:rsidRPr="002042DC" w14:paraId="20E43972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A9A0657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-74% matches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1F220E1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  <w:tr w:rsidR="00300848" w:rsidRPr="002042DC" w14:paraId="68A6B8EE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6E7C9EDB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No match: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DE72C99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100%</w:t>
            </w:r>
          </w:p>
        </w:tc>
      </w:tr>
      <w:tr w:rsidR="00300848" w:rsidRPr="002042DC" w14:paraId="7E639052" w14:textId="77777777" w:rsidTr="00773F2E">
        <w:trPr>
          <w:gridBefore w:val="1"/>
          <w:wBefore w:w="108" w:type="dxa"/>
          <w:trHeight w:hRule="exact" w:val="375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5F116A03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*if review is ordered, it will be at 30% of New Word Rate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3A1CCFFB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</w:p>
        </w:tc>
      </w:tr>
      <w:tr w:rsidR="002042DC" w:rsidRPr="002042DC" w14:paraId="5EBD9929" w14:textId="77777777" w:rsidTr="00773F2E">
        <w:trPr>
          <w:gridBefore w:val="1"/>
          <w:wBefore w:w="108" w:type="dxa"/>
          <w:trHeight w:hRule="exact" w:val="630"/>
        </w:trPr>
        <w:tc>
          <w:tcPr>
            <w:tcW w:w="7560" w:type="dxa"/>
            <w:gridSpan w:val="4"/>
            <w:tcBorders>
              <w:top w:val="single" w:sz="2" w:space="0" w:color="EBEBF0" w:themeColor="accent3"/>
            </w:tcBorders>
            <w:shd w:val="clear" w:color="auto" w:fill="FFFFFF" w:themeFill="background1"/>
            <w:vAlign w:val="bottom"/>
          </w:tcPr>
          <w:p w14:paraId="4CA48636" w14:textId="77777777" w:rsidR="002042DC" w:rsidRPr="002042DC" w:rsidRDefault="002042DC" w:rsidP="00300848">
            <w:pPr>
              <w:pStyle w:val="NLG-INTRODUCTORYBODYCOPY"/>
              <w:spacing w:after="0"/>
              <w:jc w:val="center"/>
              <w:rPr>
                <w:color w:val="4F4F61" w:themeColor="accent5"/>
                <w:sz w:val="18"/>
                <w:szCs w:val="18"/>
              </w:rPr>
            </w:pPr>
            <w:r w:rsidRPr="00300848">
              <w:rPr>
                <w:color w:val="009BCA" w:themeColor="accent1"/>
              </w:rPr>
              <w:t>Olympus Grid - Across</w:t>
            </w:r>
          </w:p>
        </w:tc>
      </w:tr>
      <w:tr w:rsidR="00300848" w:rsidRPr="002042DC" w14:paraId="28D96FDB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2AA9A80A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Type of Match</w:t>
            </w:r>
          </w:p>
        </w:tc>
        <w:tc>
          <w:tcPr>
            <w:tcW w:w="1980" w:type="dxa"/>
            <w:gridSpan w:val="2"/>
            <w:tcBorders>
              <w:bottom w:val="single" w:sz="8" w:space="0" w:color="009BCA" w:themeColor="accent1"/>
            </w:tcBorders>
            <w:shd w:val="clear" w:color="auto" w:fill="FFFFFF" w:themeFill="background1"/>
            <w:vAlign w:val="bottom"/>
          </w:tcPr>
          <w:p w14:paraId="49A061EC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rFonts w:cs="Arial"/>
                <w:color w:val="4F4F61" w:themeColor="accent5"/>
              </w:rPr>
            </w:pPr>
            <w:r w:rsidRPr="002042DC">
              <w:rPr>
                <w:rFonts w:cs="Arial"/>
                <w:color w:val="4F4F61" w:themeColor="accent5"/>
              </w:rPr>
              <w:t>Breakdown</w:t>
            </w:r>
          </w:p>
        </w:tc>
      </w:tr>
      <w:tr w:rsidR="00300848" w:rsidRPr="002042DC" w14:paraId="2EE09DB3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</w:tcPr>
          <w:p w14:paraId="38A4E539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Context matches</w:t>
            </w:r>
          </w:p>
        </w:tc>
        <w:tc>
          <w:tcPr>
            <w:tcW w:w="1980" w:type="dxa"/>
            <w:gridSpan w:val="2"/>
            <w:tcBorders>
              <w:top w:val="single" w:sz="8" w:space="0" w:color="009BCA" w:themeColor="accent1"/>
              <w:bottom w:val="single" w:sz="2" w:space="0" w:color="EBEBF0" w:themeColor="accent3"/>
            </w:tcBorders>
            <w:shd w:val="clear" w:color="auto" w:fill="FFFFFF" w:themeFill="background1"/>
          </w:tcPr>
          <w:p w14:paraId="28FA8C2F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0%</w:t>
            </w:r>
          </w:p>
        </w:tc>
      </w:tr>
      <w:tr w:rsidR="00300848" w:rsidRPr="002042DC" w14:paraId="420A90F2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7A0E9F76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Repetition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1E085DFE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300848" w:rsidRPr="002042DC" w14:paraId="194986B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2A676C2E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5CADF980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5%</w:t>
            </w:r>
          </w:p>
        </w:tc>
      </w:tr>
      <w:tr w:rsidR="00300848" w:rsidRPr="002042DC" w14:paraId="3D80CFA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34C1941D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95 - 99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015BE585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30%</w:t>
            </w:r>
          </w:p>
        </w:tc>
      </w:tr>
      <w:tr w:rsidR="00300848" w:rsidRPr="002042DC" w14:paraId="66E39543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11AACCDB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85 - 94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60819951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40%</w:t>
            </w:r>
          </w:p>
        </w:tc>
      </w:tr>
      <w:tr w:rsidR="00300848" w:rsidRPr="002042DC" w14:paraId="64DCBF09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43E20734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75 - 84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513B23E4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%</w:t>
            </w:r>
          </w:p>
        </w:tc>
      </w:tr>
      <w:tr w:rsidR="00300848" w:rsidRPr="002042DC" w14:paraId="07759711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0399BAFA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50 - 74 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3BA6C237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  <w:tr w:rsidR="00300848" w:rsidRPr="002042DC" w14:paraId="445912E5" w14:textId="77777777" w:rsidTr="00773F2E">
        <w:trPr>
          <w:gridBefore w:val="1"/>
          <w:wBefore w:w="108" w:type="dxa"/>
          <w:trHeight w:hRule="exact" w:val="288"/>
        </w:trPr>
        <w:tc>
          <w:tcPr>
            <w:tcW w:w="55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45312DE8" w14:textId="77777777" w:rsidR="002042DC" w:rsidRPr="002042DC" w:rsidRDefault="002042DC" w:rsidP="00300848">
            <w:pPr>
              <w:pStyle w:val="NLG-BODYCOPY"/>
              <w:spacing w:after="0"/>
              <w:jc w:val="left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0- 49% matches</w:t>
            </w:r>
          </w:p>
        </w:tc>
        <w:tc>
          <w:tcPr>
            <w:tcW w:w="1980" w:type="dxa"/>
            <w:gridSpan w:val="2"/>
            <w:tcBorders>
              <w:top w:val="single" w:sz="2" w:space="0" w:color="EBEBF0" w:themeColor="accent3"/>
              <w:bottom w:val="single" w:sz="2" w:space="0" w:color="EBEBF0" w:themeColor="accent3"/>
            </w:tcBorders>
            <w:shd w:val="clear" w:color="auto" w:fill="FFFFFF" w:themeFill="background1"/>
          </w:tcPr>
          <w:p w14:paraId="0ABB091B" w14:textId="77777777" w:rsidR="002042DC" w:rsidRPr="002042DC" w:rsidRDefault="002042DC" w:rsidP="00300848">
            <w:pPr>
              <w:pStyle w:val="NLG-BODYCOPY"/>
              <w:spacing w:after="0"/>
              <w:jc w:val="center"/>
              <w:rPr>
                <w:color w:val="4F4F61" w:themeColor="accent5"/>
              </w:rPr>
            </w:pPr>
            <w:r w:rsidRPr="002042DC">
              <w:rPr>
                <w:color w:val="4F4F61" w:themeColor="accent5"/>
              </w:rPr>
              <w:t>100%</w:t>
            </w:r>
          </w:p>
        </w:tc>
      </w:tr>
    </w:tbl>
    <w:p w14:paraId="2836BCF9" w14:textId="77777777" w:rsidR="002042DC" w:rsidRDefault="002042DC" w:rsidP="002042DC">
      <w:pPr>
        <w:snapToGrid w:val="0"/>
        <w:jc w:val="center"/>
        <w:rPr>
          <w:rFonts w:cs="Arial"/>
          <w:sz w:val="18"/>
          <w:szCs w:val="18"/>
          <w:lang w:eastAsia="el-GR"/>
        </w:rPr>
      </w:pPr>
    </w:p>
    <w:p w14:paraId="56FC77DE" w14:textId="77777777" w:rsidR="002042DC" w:rsidRPr="00EA2DA6" w:rsidRDefault="002042DC" w:rsidP="00EA2DA6">
      <w:pPr>
        <w:pStyle w:val="NLG-BODYCOPY"/>
        <w:spacing w:after="0"/>
        <w:rPr>
          <w:color w:val="8A8A96" w:themeColor="accent4"/>
        </w:rPr>
      </w:pPr>
    </w:p>
    <w:sectPr w:rsidR="002042DC" w:rsidRPr="00EA2DA6" w:rsidSect="002042DC">
      <w:headerReference w:type="even" r:id="rId7"/>
      <w:footerReference w:type="default" r:id="rId8"/>
      <w:headerReference w:type="first" r:id="rId9"/>
      <w:pgSz w:w="11907" w:h="16839" w:code="9"/>
      <w:pgMar w:top="2700" w:right="1080" w:bottom="1980" w:left="1080" w:header="720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518BF" w14:textId="77777777" w:rsidR="006B60E2" w:rsidRDefault="006B60E2" w:rsidP="000073E5">
      <w:r>
        <w:separator/>
      </w:r>
    </w:p>
  </w:endnote>
  <w:endnote w:type="continuationSeparator" w:id="0">
    <w:p w14:paraId="5014AB03" w14:textId="77777777" w:rsidR="006B60E2" w:rsidRDefault="006B60E2" w:rsidP="00007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Courier New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altName w:val="Noto Sans"/>
    <w:panose1 w:val="020B0502040504020204"/>
    <w:charset w:val="00"/>
    <w:family w:val="swiss"/>
    <w:pitch w:val="variable"/>
    <w:sig w:usb0="E00002FF" w:usb1="4000001F" w:usb2="08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F4F61" w:themeColor="accent5"/>
        <w:sz w:val="14"/>
        <w:szCs w:val="14"/>
      </w:rPr>
      <w:id w:val="250395305"/>
      <w:docPartObj>
        <w:docPartGallery w:val="Page Numbers (Top of Page)"/>
        <w:docPartUnique/>
      </w:docPartObj>
    </w:sdtPr>
    <w:sdtEndPr/>
    <w:sdtContent>
      <w:p w14:paraId="342462F6" w14:textId="4BE182CF" w:rsidR="00EF3BA7" w:rsidRPr="00EF3BA7" w:rsidRDefault="00EF3BA7" w:rsidP="00673EC7">
        <w:pPr>
          <w:pStyle w:val="NLG-BODYCOPY"/>
          <w:spacing w:after="0"/>
          <w:jc w:val="right"/>
          <w:rPr>
            <w:color w:val="4F4F61" w:themeColor="accent5"/>
            <w:sz w:val="14"/>
            <w:szCs w:val="14"/>
          </w:rPr>
        </w:pPr>
        <w:r w:rsidRPr="00EF3BA7">
          <w:rPr>
            <w:color w:val="4F4F61" w:themeColor="accent5"/>
            <w:sz w:val="14"/>
            <w:szCs w:val="14"/>
          </w:rPr>
          <w:t xml:space="preserve">Page </w:t>
        </w:r>
        <w:r w:rsidR="00363540" w:rsidRPr="00EF3BA7">
          <w:rPr>
            <w:color w:val="4F4F61" w:themeColor="accent5"/>
            <w:sz w:val="14"/>
            <w:szCs w:val="14"/>
          </w:rPr>
          <w:fldChar w:fldCharType="begin"/>
        </w:r>
        <w:r w:rsidRPr="00EF3BA7">
          <w:rPr>
            <w:color w:val="4F4F61" w:themeColor="accent5"/>
            <w:sz w:val="14"/>
            <w:szCs w:val="14"/>
          </w:rPr>
          <w:instrText xml:space="preserve"> PAGE </w:instrText>
        </w:r>
        <w:r w:rsidR="00363540" w:rsidRPr="00EF3BA7">
          <w:rPr>
            <w:color w:val="4F4F61" w:themeColor="accent5"/>
            <w:sz w:val="14"/>
            <w:szCs w:val="14"/>
          </w:rPr>
          <w:fldChar w:fldCharType="separate"/>
        </w:r>
        <w:r w:rsidR="008D4299">
          <w:rPr>
            <w:noProof/>
            <w:color w:val="4F4F61" w:themeColor="accent5"/>
            <w:sz w:val="14"/>
            <w:szCs w:val="14"/>
          </w:rPr>
          <w:t>1</w:t>
        </w:r>
        <w:r w:rsidR="00363540" w:rsidRPr="00EF3BA7">
          <w:rPr>
            <w:color w:val="4F4F61" w:themeColor="accent5"/>
            <w:sz w:val="14"/>
            <w:szCs w:val="14"/>
          </w:rPr>
          <w:fldChar w:fldCharType="end"/>
        </w:r>
        <w:r w:rsidRPr="00EF3BA7">
          <w:rPr>
            <w:color w:val="4F4F61" w:themeColor="accent5"/>
            <w:sz w:val="14"/>
            <w:szCs w:val="14"/>
          </w:rPr>
          <w:t xml:space="preserve"> of </w:t>
        </w:r>
        <w:r w:rsidR="00363540" w:rsidRPr="00EF3BA7">
          <w:rPr>
            <w:color w:val="4F4F61" w:themeColor="accent5"/>
            <w:sz w:val="14"/>
            <w:szCs w:val="14"/>
          </w:rPr>
          <w:fldChar w:fldCharType="begin"/>
        </w:r>
        <w:r w:rsidRPr="00EF3BA7">
          <w:rPr>
            <w:color w:val="4F4F61" w:themeColor="accent5"/>
            <w:sz w:val="14"/>
            <w:szCs w:val="14"/>
          </w:rPr>
          <w:instrText xml:space="preserve"> NUMPAGES  </w:instrText>
        </w:r>
        <w:r w:rsidR="00363540" w:rsidRPr="00EF3BA7">
          <w:rPr>
            <w:color w:val="4F4F61" w:themeColor="accent5"/>
            <w:sz w:val="14"/>
            <w:szCs w:val="14"/>
          </w:rPr>
          <w:fldChar w:fldCharType="separate"/>
        </w:r>
        <w:r w:rsidR="008D4299">
          <w:rPr>
            <w:noProof/>
            <w:color w:val="4F4F61" w:themeColor="accent5"/>
            <w:sz w:val="14"/>
            <w:szCs w:val="14"/>
          </w:rPr>
          <w:t>3</w:t>
        </w:r>
        <w:r w:rsidR="00363540" w:rsidRPr="00EF3BA7">
          <w:rPr>
            <w:color w:val="4F4F61" w:themeColor="accent5"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6022B" w14:textId="77777777" w:rsidR="006B60E2" w:rsidRDefault="006B60E2" w:rsidP="000073E5">
      <w:r>
        <w:separator/>
      </w:r>
    </w:p>
  </w:footnote>
  <w:footnote w:type="continuationSeparator" w:id="0">
    <w:p w14:paraId="12514629" w14:textId="77777777" w:rsidR="006B60E2" w:rsidRDefault="006B60E2" w:rsidP="00007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7B52" w14:textId="77777777" w:rsidR="00D60C23" w:rsidRDefault="000C2837">
    <w:pPr>
      <w:pStyle w:val="Header"/>
    </w:pPr>
    <w:r>
      <w:rPr>
        <w:noProof/>
      </w:rPr>
      <w:pict w14:anchorId="0078BA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8" type="#_x0000_t75" style="position:absolute;left:0;text-align:left;margin-left:0;margin-top:0;width:612pt;height:11in;z-index:-251657216;mso-position-horizontal:center;mso-position-horizontal-relative:margin;mso-position-vertical:center;mso-position-vertical-relative:margin" o:allowincell="f">
          <v:imagedata r:id="rId1" o:title="NLG_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0AB45" w14:textId="77777777" w:rsidR="00D60C23" w:rsidRDefault="000C2837">
    <w:pPr>
      <w:pStyle w:val="Header"/>
    </w:pPr>
    <w:r>
      <w:rPr>
        <w:noProof/>
      </w:rPr>
      <w:pict w14:anchorId="4B2D9A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9" type="#_x0000_t75" style="position:absolute;left:0;text-align:left;margin-left:0;margin-top:0;width:612pt;height:11in;z-index:-251656192;mso-position-horizontal:center;mso-position-horizontal-relative:margin;mso-position-vertical:center;mso-position-vertical-relative:margin" o:allowincell="f">
          <v:imagedata r:id="rId1" o:title="NLG_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82D8B"/>
    <w:multiLevelType w:val="hybridMultilevel"/>
    <w:tmpl w:val="6694ADE8"/>
    <w:lvl w:ilvl="0" w:tplc="1408DD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3349A"/>
    <w:multiLevelType w:val="hybridMultilevel"/>
    <w:tmpl w:val="6250FE18"/>
    <w:lvl w:ilvl="0" w:tplc="00C00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0919"/>
    <w:multiLevelType w:val="hybridMultilevel"/>
    <w:tmpl w:val="5E660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D6E51"/>
    <w:multiLevelType w:val="hybridMultilevel"/>
    <w:tmpl w:val="BEFE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C3A10"/>
    <w:multiLevelType w:val="hybridMultilevel"/>
    <w:tmpl w:val="77D0D298"/>
    <w:lvl w:ilvl="0" w:tplc="00C00D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AD1D0F"/>
    <w:multiLevelType w:val="hybridMultilevel"/>
    <w:tmpl w:val="0568C426"/>
    <w:lvl w:ilvl="0" w:tplc="54D61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BCA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224A8"/>
    <w:multiLevelType w:val="hybridMultilevel"/>
    <w:tmpl w:val="12CA5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61181A"/>
    <w:multiLevelType w:val="hybridMultilevel"/>
    <w:tmpl w:val="A9862EAE"/>
    <w:lvl w:ilvl="0" w:tplc="54D61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BCA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B76BE"/>
    <w:multiLevelType w:val="hybridMultilevel"/>
    <w:tmpl w:val="769230DE"/>
    <w:lvl w:ilvl="0" w:tplc="00C00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0C00D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63828"/>
    <w:multiLevelType w:val="hybridMultilevel"/>
    <w:tmpl w:val="084245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3C42"/>
    <w:multiLevelType w:val="hybridMultilevel"/>
    <w:tmpl w:val="F3C67DD8"/>
    <w:lvl w:ilvl="0" w:tplc="54D614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9BCA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396FD7"/>
    <w:multiLevelType w:val="hybridMultilevel"/>
    <w:tmpl w:val="476A0EEC"/>
    <w:lvl w:ilvl="0" w:tplc="00C00D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EF1571"/>
    <w:multiLevelType w:val="hybridMultilevel"/>
    <w:tmpl w:val="EFF08D9C"/>
    <w:lvl w:ilvl="0" w:tplc="00C00DA8">
      <w:start w:val="1"/>
      <w:numFmt w:val="bullet"/>
      <w:lvlText w:val=""/>
      <w:lvlJc w:val="left"/>
      <w:pPr>
        <w:ind w:left="728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3" w15:restartNumberingAfterBreak="0">
    <w:nsid w:val="55AC725B"/>
    <w:multiLevelType w:val="hybridMultilevel"/>
    <w:tmpl w:val="AA7279F0"/>
    <w:lvl w:ilvl="0" w:tplc="00C00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0C00D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A0D63"/>
    <w:multiLevelType w:val="hybridMultilevel"/>
    <w:tmpl w:val="7E82D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0741A"/>
    <w:multiLevelType w:val="hybridMultilevel"/>
    <w:tmpl w:val="B38C7454"/>
    <w:lvl w:ilvl="0" w:tplc="00C00D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651A6B"/>
    <w:multiLevelType w:val="hybridMultilevel"/>
    <w:tmpl w:val="83408F98"/>
    <w:lvl w:ilvl="0" w:tplc="54D61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BCA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242"/>
    <w:multiLevelType w:val="hybridMultilevel"/>
    <w:tmpl w:val="AA8426A2"/>
    <w:lvl w:ilvl="0" w:tplc="54D61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BCA" w:themeColor="accent1"/>
      </w:rPr>
    </w:lvl>
    <w:lvl w:ilvl="1" w:tplc="54D614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BCA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A8310E"/>
    <w:multiLevelType w:val="hybridMultilevel"/>
    <w:tmpl w:val="31725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65019"/>
    <w:multiLevelType w:val="hybridMultilevel"/>
    <w:tmpl w:val="0EE6E24C"/>
    <w:lvl w:ilvl="0" w:tplc="54D614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9BCA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CD5898"/>
    <w:multiLevelType w:val="hybridMultilevel"/>
    <w:tmpl w:val="5C4E7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D7DE5"/>
    <w:multiLevelType w:val="hybridMultilevel"/>
    <w:tmpl w:val="40B60B8C"/>
    <w:lvl w:ilvl="0" w:tplc="00C00D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B3A3726"/>
    <w:multiLevelType w:val="hybridMultilevel"/>
    <w:tmpl w:val="CE7E5D94"/>
    <w:lvl w:ilvl="0" w:tplc="54D61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BCA" w:themeColor="accent1"/>
      </w:rPr>
    </w:lvl>
    <w:lvl w:ilvl="1" w:tplc="54D614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BCA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8C4D68"/>
    <w:multiLevelType w:val="hybridMultilevel"/>
    <w:tmpl w:val="A524DD6C"/>
    <w:lvl w:ilvl="0" w:tplc="FF0C2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9577BC"/>
    <w:multiLevelType w:val="hybridMultilevel"/>
    <w:tmpl w:val="6712A1AC"/>
    <w:lvl w:ilvl="0" w:tplc="00C00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3"/>
  </w:num>
  <w:num w:numId="5">
    <w:abstractNumId w:val="20"/>
  </w:num>
  <w:num w:numId="6">
    <w:abstractNumId w:val="23"/>
  </w:num>
  <w:num w:numId="7">
    <w:abstractNumId w:val="18"/>
  </w:num>
  <w:num w:numId="8">
    <w:abstractNumId w:val="21"/>
  </w:num>
  <w:num w:numId="9">
    <w:abstractNumId w:val="11"/>
  </w:num>
  <w:num w:numId="10">
    <w:abstractNumId w:val="15"/>
  </w:num>
  <w:num w:numId="11">
    <w:abstractNumId w:val="4"/>
  </w:num>
  <w:num w:numId="12">
    <w:abstractNumId w:val="24"/>
  </w:num>
  <w:num w:numId="13">
    <w:abstractNumId w:val="6"/>
  </w:num>
  <w:num w:numId="14">
    <w:abstractNumId w:val="1"/>
  </w:num>
  <w:num w:numId="15">
    <w:abstractNumId w:val="13"/>
  </w:num>
  <w:num w:numId="16">
    <w:abstractNumId w:val="8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  <w:num w:numId="21">
    <w:abstractNumId w:val="16"/>
  </w:num>
  <w:num w:numId="22">
    <w:abstractNumId w:val="22"/>
  </w:num>
  <w:num w:numId="23">
    <w:abstractNumId w:val="17"/>
  </w:num>
  <w:num w:numId="24">
    <w:abstractNumId w:val="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60">
      <o:colormenu v:ext="edit" strokecolor="none [3204]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bSwMDczsTQzMTFV0lEKTi0uzszPAykwrAUA61TdOiwAAAA="/>
  </w:docVars>
  <w:rsids>
    <w:rsidRoot w:val="00A00D9C"/>
    <w:rsid w:val="00003F94"/>
    <w:rsid w:val="000073E5"/>
    <w:rsid w:val="00090A31"/>
    <w:rsid w:val="00090D0E"/>
    <w:rsid w:val="000B005A"/>
    <w:rsid w:val="000C2837"/>
    <w:rsid w:val="000E35D2"/>
    <w:rsid w:val="000F0B4F"/>
    <w:rsid w:val="00102573"/>
    <w:rsid w:val="00134359"/>
    <w:rsid w:val="001529CE"/>
    <w:rsid w:val="00153E7B"/>
    <w:rsid w:val="00163A4C"/>
    <w:rsid w:val="0017660E"/>
    <w:rsid w:val="001812EE"/>
    <w:rsid w:val="001B07D6"/>
    <w:rsid w:val="001E6657"/>
    <w:rsid w:val="001F7D95"/>
    <w:rsid w:val="002042DC"/>
    <w:rsid w:val="00217975"/>
    <w:rsid w:val="002249B7"/>
    <w:rsid w:val="002274BE"/>
    <w:rsid w:val="002433DD"/>
    <w:rsid w:val="00262F19"/>
    <w:rsid w:val="00276475"/>
    <w:rsid w:val="00283E8E"/>
    <w:rsid w:val="0029728A"/>
    <w:rsid w:val="002C3E26"/>
    <w:rsid w:val="002D4504"/>
    <w:rsid w:val="002F7952"/>
    <w:rsid w:val="00300848"/>
    <w:rsid w:val="003178AE"/>
    <w:rsid w:val="00342ECD"/>
    <w:rsid w:val="00363540"/>
    <w:rsid w:val="00371CE3"/>
    <w:rsid w:val="003A1C77"/>
    <w:rsid w:val="003C2A8E"/>
    <w:rsid w:val="00406AA2"/>
    <w:rsid w:val="004148A5"/>
    <w:rsid w:val="004218B4"/>
    <w:rsid w:val="00433B31"/>
    <w:rsid w:val="00445BEB"/>
    <w:rsid w:val="00455C1B"/>
    <w:rsid w:val="00457B83"/>
    <w:rsid w:val="004945C7"/>
    <w:rsid w:val="0049545A"/>
    <w:rsid w:val="004D4CF7"/>
    <w:rsid w:val="004E71B2"/>
    <w:rsid w:val="005434E3"/>
    <w:rsid w:val="00561030"/>
    <w:rsid w:val="00561D97"/>
    <w:rsid w:val="00570FDA"/>
    <w:rsid w:val="00574FDA"/>
    <w:rsid w:val="0058271F"/>
    <w:rsid w:val="005A1EF6"/>
    <w:rsid w:val="005A32FA"/>
    <w:rsid w:val="005D31DA"/>
    <w:rsid w:val="005E303C"/>
    <w:rsid w:val="005F319B"/>
    <w:rsid w:val="0060051E"/>
    <w:rsid w:val="006047C5"/>
    <w:rsid w:val="006160EC"/>
    <w:rsid w:val="00654AFF"/>
    <w:rsid w:val="0065557A"/>
    <w:rsid w:val="00665234"/>
    <w:rsid w:val="00673EC7"/>
    <w:rsid w:val="006753E3"/>
    <w:rsid w:val="00682680"/>
    <w:rsid w:val="006B60E2"/>
    <w:rsid w:val="006D1B7F"/>
    <w:rsid w:val="006E6187"/>
    <w:rsid w:val="006F2975"/>
    <w:rsid w:val="006F56AF"/>
    <w:rsid w:val="00704CE7"/>
    <w:rsid w:val="007165CE"/>
    <w:rsid w:val="00746456"/>
    <w:rsid w:val="00773F2E"/>
    <w:rsid w:val="007B4EC5"/>
    <w:rsid w:val="007B6469"/>
    <w:rsid w:val="007C3399"/>
    <w:rsid w:val="007D7C4A"/>
    <w:rsid w:val="007F2F51"/>
    <w:rsid w:val="008011CC"/>
    <w:rsid w:val="00806D33"/>
    <w:rsid w:val="00813F00"/>
    <w:rsid w:val="00835983"/>
    <w:rsid w:val="008843E8"/>
    <w:rsid w:val="008C00AA"/>
    <w:rsid w:val="008C3E05"/>
    <w:rsid w:val="008D4299"/>
    <w:rsid w:val="008E4C1C"/>
    <w:rsid w:val="009039AC"/>
    <w:rsid w:val="00921761"/>
    <w:rsid w:val="0093401A"/>
    <w:rsid w:val="00970B71"/>
    <w:rsid w:val="00973787"/>
    <w:rsid w:val="0098358F"/>
    <w:rsid w:val="00986DA8"/>
    <w:rsid w:val="0099546D"/>
    <w:rsid w:val="009B24F1"/>
    <w:rsid w:val="00A00D9C"/>
    <w:rsid w:val="00A157FD"/>
    <w:rsid w:val="00A17733"/>
    <w:rsid w:val="00A36BF4"/>
    <w:rsid w:val="00A6629C"/>
    <w:rsid w:val="00A742E0"/>
    <w:rsid w:val="00A86917"/>
    <w:rsid w:val="00AB1945"/>
    <w:rsid w:val="00AB2FFB"/>
    <w:rsid w:val="00B079B3"/>
    <w:rsid w:val="00B254E4"/>
    <w:rsid w:val="00B51B4C"/>
    <w:rsid w:val="00B90C58"/>
    <w:rsid w:val="00BB457B"/>
    <w:rsid w:val="00BC7B80"/>
    <w:rsid w:val="00C034F6"/>
    <w:rsid w:val="00C95B5C"/>
    <w:rsid w:val="00CB038D"/>
    <w:rsid w:val="00CB12FC"/>
    <w:rsid w:val="00CC3F94"/>
    <w:rsid w:val="00CD10CB"/>
    <w:rsid w:val="00CD3C96"/>
    <w:rsid w:val="00CF0407"/>
    <w:rsid w:val="00D32356"/>
    <w:rsid w:val="00D3347F"/>
    <w:rsid w:val="00D35017"/>
    <w:rsid w:val="00D60C23"/>
    <w:rsid w:val="00D70885"/>
    <w:rsid w:val="00D773C5"/>
    <w:rsid w:val="00D8456C"/>
    <w:rsid w:val="00D94103"/>
    <w:rsid w:val="00DA06BC"/>
    <w:rsid w:val="00DD21AF"/>
    <w:rsid w:val="00DE18E9"/>
    <w:rsid w:val="00DE268B"/>
    <w:rsid w:val="00DF4414"/>
    <w:rsid w:val="00E136B7"/>
    <w:rsid w:val="00E44D36"/>
    <w:rsid w:val="00E566E3"/>
    <w:rsid w:val="00E576A9"/>
    <w:rsid w:val="00E60129"/>
    <w:rsid w:val="00E76B84"/>
    <w:rsid w:val="00E7707E"/>
    <w:rsid w:val="00EA2DA6"/>
    <w:rsid w:val="00EC5B19"/>
    <w:rsid w:val="00EF3BA7"/>
    <w:rsid w:val="00F2717C"/>
    <w:rsid w:val="00F356EC"/>
    <w:rsid w:val="00F434C2"/>
    <w:rsid w:val="00F674CD"/>
    <w:rsid w:val="00F95B6B"/>
    <w:rsid w:val="00FA1A6B"/>
    <w:rsid w:val="00FA5B4D"/>
    <w:rsid w:val="00FF307D"/>
    <w:rsid w:val="00FF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>
      <o:colormenu v:ext="edit" strokecolor="none [3204]"/>
    </o:shapedefaults>
    <o:shapelayout v:ext="edit">
      <o:idmap v:ext="edit" data="1"/>
    </o:shapelayout>
  </w:shapeDefaults>
  <w:decimalSymbol w:val="."/>
  <w:listSeparator w:val=","/>
  <w14:docId w14:val="638F18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6A9"/>
    <w:pPr>
      <w:spacing w:after="0" w:line="240" w:lineRule="auto"/>
      <w:jc w:val="both"/>
    </w:pPr>
    <w:rPr>
      <w:rFonts w:ascii="Arial" w:eastAsia="Times New Roman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73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73E5"/>
  </w:style>
  <w:style w:type="paragraph" w:styleId="Footer">
    <w:name w:val="footer"/>
    <w:basedOn w:val="Normal"/>
    <w:link w:val="FooterChar"/>
    <w:uiPriority w:val="99"/>
    <w:unhideWhenUsed/>
    <w:rsid w:val="000073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73E5"/>
  </w:style>
  <w:style w:type="paragraph" w:styleId="BalloonText">
    <w:name w:val="Balloon Text"/>
    <w:basedOn w:val="Normal"/>
    <w:link w:val="BalloonTextChar"/>
    <w:uiPriority w:val="99"/>
    <w:semiHidden/>
    <w:unhideWhenUsed/>
    <w:rsid w:val="00B079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9B3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079B3"/>
  </w:style>
  <w:style w:type="paragraph" w:customStyle="1" w:styleId="NLG-HEADLINES">
    <w:name w:val="NLG - HEADLINES"/>
    <w:basedOn w:val="Normal"/>
    <w:link w:val="NLGHEADLINESChar"/>
    <w:qFormat/>
    <w:rsid w:val="00B079B3"/>
    <w:pPr>
      <w:autoSpaceDE w:val="0"/>
      <w:autoSpaceDN w:val="0"/>
      <w:adjustRightInd w:val="0"/>
      <w:spacing w:after="400" w:line="460" w:lineRule="exact"/>
    </w:pPr>
    <w:rPr>
      <w:rFonts w:ascii="Noto Sans" w:hAnsi="Noto Sans" w:cs="Noto Sans"/>
      <w:color w:val="1EAFDD"/>
      <w:sz w:val="40"/>
      <w:szCs w:val="40"/>
    </w:rPr>
  </w:style>
  <w:style w:type="character" w:customStyle="1" w:styleId="NLGHEADLINESChar">
    <w:name w:val="NLG HEADLINES Char"/>
    <w:basedOn w:val="DefaultParagraphFont"/>
    <w:link w:val="NLG-HEADLINES"/>
    <w:rsid w:val="00B079B3"/>
    <w:rPr>
      <w:rFonts w:ascii="Noto Sans" w:hAnsi="Noto Sans" w:cs="Noto Sans"/>
      <w:color w:val="1EAFDD"/>
      <w:sz w:val="40"/>
      <w:szCs w:val="40"/>
    </w:rPr>
  </w:style>
  <w:style w:type="paragraph" w:customStyle="1" w:styleId="NLG-INTRODUCTORYBODYCOPY">
    <w:name w:val="NLG -  INTRODUCTORY BODY COPY"/>
    <w:basedOn w:val="Normal"/>
    <w:link w:val="NLG-INTRODUCTORYBODYCOPYChar"/>
    <w:qFormat/>
    <w:rsid w:val="00B079B3"/>
    <w:pPr>
      <w:autoSpaceDE w:val="0"/>
      <w:autoSpaceDN w:val="0"/>
      <w:adjustRightInd w:val="0"/>
      <w:spacing w:after="220" w:line="290" w:lineRule="exact"/>
    </w:pPr>
    <w:rPr>
      <w:rFonts w:ascii="Noto Sans" w:hAnsi="Noto Sans"/>
      <w:sz w:val="24"/>
    </w:rPr>
  </w:style>
  <w:style w:type="character" w:customStyle="1" w:styleId="NLG-INTRODUCTORYBODYCOPYChar">
    <w:name w:val="NLG -  INTRODUCTORY BODY COPY Char"/>
    <w:basedOn w:val="DefaultParagraphFont"/>
    <w:link w:val="NLG-INTRODUCTORYBODYCOPY"/>
    <w:rsid w:val="00B079B3"/>
    <w:rPr>
      <w:rFonts w:ascii="Noto Sans" w:hAnsi="Noto Sans"/>
      <w:sz w:val="24"/>
      <w:szCs w:val="24"/>
    </w:rPr>
  </w:style>
  <w:style w:type="paragraph" w:customStyle="1" w:styleId="NLG-BODYCOPY">
    <w:name w:val="NLG - BODY COPY"/>
    <w:basedOn w:val="Normal"/>
    <w:link w:val="NLG-BODYCOPYChar"/>
    <w:qFormat/>
    <w:rsid w:val="00B079B3"/>
    <w:pPr>
      <w:spacing w:after="180" w:line="310" w:lineRule="exact"/>
    </w:pPr>
    <w:rPr>
      <w:rFonts w:ascii="Noto Sans" w:hAnsi="Noto Sans"/>
      <w:sz w:val="18"/>
      <w:szCs w:val="18"/>
    </w:rPr>
  </w:style>
  <w:style w:type="character" w:customStyle="1" w:styleId="NLG-BODYCOPYChar">
    <w:name w:val="NLG - BODY COPY Char"/>
    <w:basedOn w:val="DefaultParagraphFont"/>
    <w:link w:val="NLG-BODYCOPY"/>
    <w:rsid w:val="00B079B3"/>
    <w:rPr>
      <w:rFonts w:ascii="Noto Sans" w:hAnsi="Noto Sans"/>
      <w:sz w:val="18"/>
      <w:szCs w:val="18"/>
    </w:rPr>
  </w:style>
  <w:style w:type="character" w:customStyle="1" w:styleId="FontStyle16">
    <w:name w:val="Font Style16"/>
    <w:basedOn w:val="DefaultParagraphFont"/>
    <w:rsid w:val="00921761"/>
    <w:rPr>
      <w:rFonts w:ascii="Arial" w:hAnsi="Arial" w:cs="Arial"/>
      <w:b/>
      <w:bCs/>
      <w:color w:val="000000"/>
      <w:sz w:val="26"/>
      <w:szCs w:val="26"/>
    </w:rPr>
  </w:style>
  <w:style w:type="character" w:customStyle="1" w:styleId="FontStyle18">
    <w:name w:val="Font Style18"/>
    <w:basedOn w:val="DefaultParagraphFont"/>
    <w:rsid w:val="00921761"/>
    <w:rPr>
      <w:rFonts w:ascii="Arial" w:hAnsi="Arial" w:cs="Arial"/>
      <w:color w:val="000000"/>
      <w:sz w:val="20"/>
      <w:szCs w:val="20"/>
    </w:rPr>
  </w:style>
  <w:style w:type="paragraph" w:customStyle="1" w:styleId="Style11">
    <w:name w:val="Style11"/>
    <w:basedOn w:val="Normal"/>
    <w:rsid w:val="00921761"/>
    <w:pPr>
      <w:widowControl w:val="0"/>
      <w:autoSpaceDE w:val="0"/>
      <w:autoSpaceDN w:val="0"/>
      <w:adjustRightInd w:val="0"/>
      <w:spacing w:line="254" w:lineRule="exact"/>
    </w:pPr>
    <w:rPr>
      <w:sz w:val="24"/>
    </w:rPr>
  </w:style>
  <w:style w:type="character" w:customStyle="1" w:styleId="apple-converted-space">
    <w:name w:val="apple-converted-space"/>
    <w:basedOn w:val="DefaultParagraphFont"/>
    <w:rsid w:val="00921761"/>
  </w:style>
  <w:style w:type="paragraph" w:styleId="ListParagraph">
    <w:name w:val="List Paragraph"/>
    <w:basedOn w:val="Normal"/>
    <w:uiPriority w:val="34"/>
    <w:qFormat/>
    <w:rsid w:val="00921761"/>
    <w:pPr>
      <w:widowControl w:val="0"/>
      <w:autoSpaceDE w:val="0"/>
      <w:autoSpaceDN w:val="0"/>
      <w:adjustRightInd w:val="0"/>
      <w:ind w:left="720"/>
      <w:contextualSpacing/>
    </w:pPr>
    <w:rPr>
      <w:sz w:val="24"/>
    </w:rPr>
  </w:style>
  <w:style w:type="paragraph" w:customStyle="1" w:styleId="Style4">
    <w:name w:val="Style4"/>
    <w:basedOn w:val="Normal"/>
    <w:rsid w:val="00921761"/>
    <w:pPr>
      <w:widowControl w:val="0"/>
      <w:autoSpaceDE w:val="0"/>
      <w:autoSpaceDN w:val="0"/>
      <w:adjustRightInd w:val="0"/>
    </w:pPr>
    <w:rPr>
      <w:sz w:val="24"/>
    </w:rPr>
  </w:style>
  <w:style w:type="paragraph" w:customStyle="1" w:styleId="Sonstiges">
    <w:name w:val="Sonstiges"/>
    <w:basedOn w:val="Normal"/>
    <w:rsid w:val="00921761"/>
    <w:pPr>
      <w:widowControl w:val="0"/>
      <w:ind w:left="567" w:hanging="567"/>
    </w:pPr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rsid w:val="00921761"/>
    <w:rPr>
      <w:vertAlign w:val="superscript"/>
    </w:rPr>
  </w:style>
  <w:style w:type="paragraph" w:styleId="FootnoteText">
    <w:name w:val="footnote text"/>
    <w:basedOn w:val="Normal"/>
    <w:link w:val="FootnoteTextChar"/>
    <w:rsid w:val="00921761"/>
    <w:pPr>
      <w:widowControl w:val="0"/>
      <w:autoSpaceDE w:val="0"/>
      <w:autoSpaceDN w:val="0"/>
      <w:adjustRightIn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21761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rsid w:val="00921761"/>
    <w:rPr>
      <w:vertAlign w:val="superscript"/>
    </w:rPr>
  </w:style>
  <w:style w:type="paragraph" w:customStyle="1" w:styleId="Style8">
    <w:name w:val="Style8"/>
    <w:basedOn w:val="Normal"/>
    <w:rsid w:val="00921761"/>
    <w:pPr>
      <w:widowControl w:val="0"/>
      <w:autoSpaceDE w:val="0"/>
      <w:autoSpaceDN w:val="0"/>
      <w:adjustRightInd w:val="0"/>
    </w:pPr>
    <w:rPr>
      <w:sz w:val="24"/>
    </w:rPr>
  </w:style>
  <w:style w:type="paragraph" w:customStyle="1" w:styleId="Style9">
    <w:name w:val="Style9"/>
    <w:basedOn w:val="Normal"/>
    <w:rsid w:val="00921761"/>
    <w:pPr>
      <w:widowControl w:val="0"/>
      <w:autoSpaceDE w:val="0"/>
      <w:autoSpaceDN w:val="0"/>
      <w:adjustRightInd w:val="0"/>
    </w:pPr>
    <w:rPr>
      <w:sz w:val="24"/>
    </w:rPr>
  </w:style>
  <w:style w:type="character" w:customStyle="1" w:styleId="FontStyle19">
    <w:name w:val="Font Style19"/>
    <w:basedOn w:val="DefaultParagraphFont"/>
    <w:rsid w:val="00921761"/>
    <w:rPr>
      <w:rFonts w:ascii="Arial" w:hAnsi="Arial" w:cs="Arial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5E3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Header">
    <w:name w:val="Document Header"/>
    <w:basedOn w:val="Header"/>
    <w:link w:val="DocumentHeaderChar"/>
    <w:rsid w:val="00E576A9"/>
    <w:pPr>
      <w:tabs>
        <w:tab w:val="clear" w:pos="4680"/>
        <w:tab w:val="clear" w:pos="9360"/>
        <w:tab w:val="center" w:pos="4320"/>
        <w:tab w:val="right" w:pos="8640"/>
      </w:tabs>
    </w:pPr>
    <w:rPr>
      <w:sz w:val="20"/>
    </w:rPr>
  </w:style>
  <w:style w:type="character" w:customStyle="1" w:styleId="DocumentHeaderChar">
    <w:name w:val="Document Header Char"/>
    <w:basedOn w:val="HeaderChar"/>
    <w:link w:val="DocumentHeader"/>
    <w:rsid w:val="00E576A9"/>
    <w:rPr>
      <w:rFonts w:ascii="Arial" w:eastAsia="Times New Roman" w:hAnsi="Arial" w:cs="Times New Roman"/>
      <w:sz w:val="20"/>
      <w:szCs w:val="24"/>
    </w:rPr>
  </w:style>
  <w:style w:type="paragraph" w:customStyle="1" w:styleId="CoverVariables">
    <w:name w:val="CoverVariables"/>
    <w:basedOn w:val="Normal"/>
    <w:rsid w:val="00E576A9"/>
    <w:pPr>
      <w:spacing w:before="120" w:after="240"/>
      <w:jc w:val="left"/>
    </w:pPr>
    <w:rPr>
      <w:b/>
      <w:sz w:val="32"/>
    </w:rPr>
  </w:style>
  <w:style w:type="paragraph" w:customStyle="1" w:styleId="DocumentTitle">
    <w:name w:val="Document Title"/>
    <w:rsid w:val="00E576A9"/>
    <w:pPr>
      <w:spacing w:before="240" w:after="480" w:line="240" w:lineRule="auto"/>
      <w:jc w:val="center"/>
    </w:pPr>
    <w:rPr>
      <w:rFonts w:ascii="Arial" w:eastAsia="Times New Roman" w:hAnsi="Arial" w:cs="Times New Roman"/>
      <w:b/>
      <w:caps/>
      <w:sz w:val="44"/>
      <w:szCs w:val="24"/>
    </w:rPr>
  </w:style>
  <w:style w:type="paragraph" w:customStyle="1" w:styleId="CoverDetails">
    <w:name w:val="CoverDetails"/>
    <w:rsid w:val="00E576A9"/>
    <w:pPr>
      <w:spacing w:before="240" w:after="360" w:line="240" w:lineRule="auto"/>
      <w:jc w:val="center"/>
    </w:pPr>
    <w:rPr>
      <w:rFonts w:ascii="Arial" w:eastAsia="Times New Roman" w:hAnsi="Arial" w:cs="Times New Roman"/>
      <w:sz w:val="28"/>
      <w:szCs w:val="24"/>
    </w:rPr>
  </w:style>
  <w:style w:type="paragraph" w:customStyle="1" w:styleId="CoverSignatures">
    <w:name w:val="CoverSignatures"/>
    <w:basedOn w:val="CoverDetails"/>
    <w:rsid w:val="00E576A9"/>
    <w:pPr>
      <w:spacing w:before="120" w:after="120"/>
      <w:jc w:val="left"/>
    </w:pPr>
    <w:rPr>
      <w:sz w:val="20"/>
    </w:rPr>
  </w:style>
  <w:style w:type="character" w:customStyle="1" w:styleId="PlainTextChar">
    <w:name w:val="Plain Text Char"/>
    <w:basedOn w:val="DefaultParagraphFont"/>
    <w:link w:val="PlainText"/>
    <w:locked/>
    <w:rsid w:val="00E576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E576A9"/>
    <w:pPr>
      <w:jc w:val="left"/>
    </w:pPr>
    <w:rPr>
      <w:rFonts w:ascii="Courier New" w:eastAsiaTheme="minorHAnsi" w:hAnsi="Courier New" w:cstheme="minorBidi"/>
      <w:szCs w:val="22"/>
    </w:rPr>
  </w:style>
  <w:style w:type="character" w:customStyle="1" w:styleId="PlainTextChar1">
    <w:name w:val="Plain Text Char1"/>
    <w:basedOn w:val="DefaultParagraphFont"/>
    <w:uiPriority w:val="99"/>
    <w:semiHidden/>
    <w:rsid w:val="00E576A9"/>
    <w:rPr>
      <w:rFonts w:ascii="Consolas" w:eastAsia="Times New Roman" w:hAnsi="Consolas" w:cs="Consolas"/>
      <w:sz w:val="21"/>
      <w:szCs w:val="21"/>
    </w:rPr>
  </w:style>
  <w:style w:type="paragraph" w:customStyle="1" w:styleId="BasicParagraph">
    <w:name w:val="[Basic Paragraph]"/>
    <w:basedOn w:val="Normal"/>
    <w:rsid w:val="002042D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0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NLG - Style">
      <a:dk1>
        <a:sysClr val="windowText" lastClr="000000"/>
      </a:dk1>
      <a:lt1>
        <a:sysClr val="window" lastClr="FFFFFF"/>
      </a:lt1>
      <a:dk2>
        <a:srgbClr val="4F4F61"/>
      </a:dk2>
      <a:lt2>
        <a:srgbClr val="FFFFFF"/>
      </a:lt2>
      <a:accent1>
        <a:srgbClr val="009BCA"/>
      </a:accent1>
      <a:accent2>
        <a:srgbClr val="D6E9F4"/>
      </a:accent2>
      <a:accent3>
        <a:srgbClr val="EBEBF0"/>
      </a:accent3>
      <a:accent4>
        <a:srgbClr val="8A8A96"/>
      </a:accent4>
      <a:accent5>
        <a:srgbClr val="4F4F61"/>
      </a:accent5>
      <a:accent6>
        <a:srgbClr val="FFFFFF"/>
      </a:accent6>
      <a:hlink>
        <a:srgbClr val="0070C0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21T12:01:00Z</dcterms:created>
  <dcterms:modified xsi:type="dcterms:W3CDTF">2022-01-14T11:39:00Z</dcterms:modified>
</cp:coreProperties>
</file>